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and Economic Outcomes Associated with Aspiration Pneumonia in Hospitalized Patients with Parkinson’s Disease: A National Inpatient Sample Analysis</w:t>
      </w:r>
    </w:p>
    <w:p>
      <w:pPr>
        <w:pStyle w:val="Subtitle"/>
      </w:pPr>
      <w:r>
        <w:t xml:space="preserve">Analysis for 2025April-NIS-16-IM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uca et al. 2021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aspiration pneumonia on in-hospital outcomes among inpatient admissions with Parkinson’s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diagnosis of Parkinson’s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spirtaion Pneumonia + Parkinson’s Diseas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Parkinson’s Disease with Aspirtaion Pneumonia</w:t>
      </w:r>
    </w:p>
    <w:p>
      <w:pPr>
        <w:numPr>
          <w:ilvl w:val="1"/>
          <w:numId w:val="1003"/>
        </w:numPr>
      </w:pPr>
      <w:r>
        <w:t xml:space="preserve">Parkinson’s Disease without Aspirtaion Pneumoni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1"/>
          <w:numId w:val="1004"/>
        </w:numPr>
      </w:pPr>
      <w:r>
        <w:t xml:space="preserve">Sepsis</w:t>
      </w:r>
    </w:p>
    <w:p>
      <w:pPr>
        <w:numPr>
          <w:ilvl w:val="1"/>
          <w:numId w:val="1004"/>
        </w:numPr>
      </w:pPr>
      <w:r>
        <w:t xml:space="preserve">Acute respiratory failure</w:t>
      </w:r>
    </w:p>
    <w:p>
      <w:pPr>
        <w:numPr>
          <w:ilvl w:val="1"/>
          <w:numId w:val="1004"/>
        </w:numPr>
      </w:pPr>
      <w:r>
        <w:t xml:space="preserve">Mechanical Ventilation</w:t>
      </w:r>
    </w:p>
    <w:p>
      <w:pPr>
        <w:numPr>
          <w:ilvl w:val="1"/>
          <w:numId w:val="1004"/>
        </w:numPr>
      </w:pPr>
      <w:r>
        <w:t xml:space="preserve">Discharge Disposition (Discharged to home, short term facility, or long-term facility)</w:t>
      </w:r>
    </w:p>
    <w:p>
      <w:pPr>
        <w:numPr>
          <w:ilvl w:val="1"/>
          <w:numId w:val="1004"/>
        </w:numPr>
      </w:pPr>
      <w:r>
        <w:t xml:space="preserve">Palliative care utiliz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odels adjusted for the following</w:t>
      </w:r>
    </w:p>
    <w:p>
      <w:pPr>
        <w:numPr>
          <w:ilvl w:val="1"/>
          <w:numId w:val="1005"/>
        </w:numPr>
      </w:pPr>
      <w:r>
        <w:t xml:space="preserve">Demographics: Age, sex, race, residential income, insurance, hospital region, hospital bedsize, residence (urbanicity), hospital location, and teaching status.</w:t>
      </w:r>
    </w:p>
    <w:p>
      <w:pPr>
        <w:numPr>
          <w:ilvl w:val="1"/>
          <w:numId w:val="1005"/>
        </w:numPr>
      </w:pPr>
      <w:r>
        <w:t xml:space="preserve">Medical History: Hypertension, diabetes mellitus, cancer, hyperlipidemia, coronary artery disease, peripheral vascular disease, heart failure, chronic kidney disease, chronic obstructive pulmonary disease, dementia, liver disease, fluid/electrolyte imbalance.</w:t>
      </w:r>
    </w:p>
    <w:p>
      <w:pPr>
        <w:numPr>
          <w:ilvl w:val="1"/>
          <w:numId w:val="1005"/>
        </w:numPr>
      </w:pPr>
      <w:r>
        <w:t xml:space="preserve">Comorbidities: Elixhauser comorbidity inde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7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07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8"/>
        </w:numPr>
      </w:pPr>
      <w:r>
        <w:t xml:space="preserve">Binary outcomes (e.g., mortality): Survey-weighted logistic regression using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</w:t>
      </w:r>
    </w:p>
    <w:p>
      <w:pPr>
        <w:numPr>
          <w:ilvl w:val="2"/>
          <w:numId w:val="1008"/>
        </w:numPr>
      </w:pPr>
      <w:r>
        <w:t xml:space="preserve">Continuous outcomes (e.g., LOS, hospital charges): Survey-weighted linear regression using the</w:t>
      </w:r>
      <w:r>
        <w:t xml:space="preserve"> 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family</w:t>
      </w:r>
    </w:p>
    <w:p>
      <w:pPr>
        <w:numPr>
          <w:ilvl w:val="2"/>
          <w:numId w:val="1008"/>
        </w:numPr>
      </w:pPr>
      <w:r>
        <w:t xml:space="preserve">Results reported as adjusted odds ratios (aORs) or beta coefficients with 95% confidence interva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40,0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kinson's disease without aspiration pneumon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6,2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kinson's disease with aspiration pneumon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3,8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,61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,17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,37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,95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41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,410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1,640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77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4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8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5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9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015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7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990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27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15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0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3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2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 (2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9 (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5 (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,6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,15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,42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4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,5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,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,93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,5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765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03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20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93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0,41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6,56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85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2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2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,05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,7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3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,3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9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,52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,60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91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,0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43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3,06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,76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30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,83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37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6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,1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,0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9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19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3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3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,62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0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3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1,23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3,75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48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,9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,22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77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,5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,8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9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3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85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08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6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61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51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0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65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91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4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7,13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8,88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24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9,47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,80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6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94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3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0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,4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3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11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,85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,18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67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,78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,59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93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53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0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,93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,7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7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,1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,82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,59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3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3,10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,80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30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05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4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,13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,69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43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40,0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kinson's disease without aspiration pneumon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6,2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kinson's disease with aspiration pneumon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3,8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69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2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7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963 (80,9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949 (73,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293 (136,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0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22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85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6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43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22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5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9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2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,16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,41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7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erred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0,05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6,20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85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erred to skilled nursing facility, intermediate care, or an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,33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,74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9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liative care uti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18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205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32" w:name="multivariable-logistic-regression"/>
    <w:p>
      <w:pPr>
        <w:pStyle w:val="Heading2"/>
      </w:pPr>
      <w:r>
        <w:t xml:space="preserve">Multivariable Logistic Regression:</w:t>
      </w:r>
    </w:p>
    <w:bookmarkStart w:id="24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5, 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, 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4"/>
    <w:bookmarkStart w:id="25" w:name="acute-respiratory-failure"/>
    <w:p>
      <w:pPr>
        <w:pStyle w:val="Heading3"/>
      </w:pPr>
      <w:r>
        <w:t xml:space="preserve">Acute Respiratory Failure:</w:t>
      </w:r>
    </w:p>
    <w:bookmarkEnd w:id="25"/>
    <w:bookmarkStart w:id="26" w:name="sepsis"/>
    <w:p>
      <w:pPr>
        <w:pStyle w:val="Heading3"/>
      </w:pPr>
      <w:r>
        <w:t xml:space="preserve">Sep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_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9, 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PINC_QRT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_Census_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_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_D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_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, 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utilization-of-mechanical-ventilation"/>
    <w:p>
      <w:pPr>
        <w:pStyle w:val="Heading3"/>
      </w:pPr>
      <w:r>
        <w:t xml:space="preserve">Utilization of mechanical ventil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_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0, 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PINC_QRT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_Census_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_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_D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_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9, 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discharged-to-home"/>
    <w:p>
      <w:pPr>
        <w:pStyle w:val="Heading3"/>
      </w:pPr>
      <w:r>
        <w:t xml:space="preserve">Discharged to hom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_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PINC_QRT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_Census_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_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_D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_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transferred-to-short-term-facility"/>
    <w:p>
      <w:pPr>
        <w:pStyle w:val="Heading3"/>
      </w:pPr>
      <w:r>
        <w:t xml:space="preserve">Transferred to short-term faci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_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PINC_QRT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_Census_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_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_D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_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Start w:id="30" w:name="X67b7185317c17283a0591c5312d696e21b7e01e"/>
    <w:p>
      <w:pPr>
        <w:pStyle w:val="Heading3"/>
      </w:pPr>
      <w:r>
        <w:t xml:space="preserve">Transferred to skilled nursing facility, intermediate care, or another faci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_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PINC_QRT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_Census_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_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_D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_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Start w:id="31" w:name="utilization-of-palliative-care"/>
    <w:p>
      <w:pPr>
        <w:pStyle w:val="Heading3"/>
      </w:pPr>
      <w:r>
        <w:t xml:space="preserve">Utilization of Palliative Car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_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6, 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IPINC_QRT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_Census_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_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4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_D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_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1"/>
    <w:bookmarkEnd w:id="32"/>
    <w:bookmarkStart w:id="35" w:name="multivariable-linear-regression"/>
    <w:p>
      <w:pPr>
        <w:pStyle w:val="Heading2"/>
      </w:pPr>
      <w:r>
        <w:t xml:space="preserve">Multivariable Linear Regression:</w:t>
      </w:r>
    </w:p>
    <w:bookmarkStart w:id="33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, 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, 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, 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, 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, 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, 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, 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8, 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, 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, 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3"/>
    <w:bookmarkStart w:id="34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789, 35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0, -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, 4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41, 16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7, 4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12, 16,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607, -5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09, 18,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97, 5,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62, 1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640, 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06, 2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058, 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846, -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328, -2,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43, 17,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90, 14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02, 33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454, -5,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214, -8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264, -15,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422, -18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821, -20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953, -3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446, -3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15, 7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0, 2,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67, 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9, 3,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755, 1,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415, -4,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102, -3,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9, 5,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469, -1,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, 6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78, 9,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urnals.sagepub.com/doi/full/10.3233/JPD-2127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full/10.3233/JPD-2127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and Economic Outcomes Associated with Aspiration Pneumonia in Hospitalized Patients with Parkinson’s Disease: A National Inpatient Sample Analysis</dc:title>
  <dc:creator>Eliza Aisha</dc:creator>
  <cp:keywords/>
  <dcterms:created xsi:type="dcterms:W3CDTF">2025-06-01T16:36:57Z</dcterms:created>
  <dcterms:modified xsi:type="dcterms:W3CDTF">2025-06-01T16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2025April-NIS-16-IM</vt:lpwstr>
  </property>
  <property fmtid="{D5CDD505-2E9C-101B-9397-08002B2CF9AE}" pid="12" name="toc-title">
    <vt:lpwstr>Table of contents</vt:lpwstr>
  </property>
</Properties>
</file>